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C9552A" w14:textId="7E75A01D" w:rsidR="000565D4" w:rsidRPr="000565D4" w:rsidRDefault="000565D4" w:rsidP="000565D4">
      <w:pPr>
        <w:jc w:val="center"/>
        <w:rPr>
          <w:rFonts w:ascii="Arial" w:hAnsi="Arial"/>
          <w:b/>
          <w:sz w:val="24"/>
          <w:szCs w:val="24"/>
        </w:rPr>
      </w:pPr>
      <w:r w:rsidRPr="000565D4">
        <w:rPr>
          <w:rFonts w:ascii="Arial" w:hAnsi="Arial"/>
          <w:b/>
          <w:sz w:val="24"/>
          <w:szCs w:val="24"/>
        </w:rPr>
        <w:t>AY202</w:t>
      </w:r>
      <w:r w:rsidRPr="000565D4">
        <w:rPr>
          <w:rFonts w:ascii="Arial" w:hAnsi="Arial" w:hint="eastAsia"/>
          <w:b/>
          <w:sz w:val="24"/>
          <w:szCs w:val="24"/>
        </w:rPr>
        <w:t>2</w:t>
      </w:r>
      <w:r w:rsidRPr="000565D4">
        <w:rPr>
          <w:rFonts w:ascii="Arial" w:hAnsi="Arial"/>
          <w:b/>
          <w:sz w:val="24"/>
          <w:szCs w:val="24"/>
        </w:rPr>
        <w:t xml:space="preserve"> </w:t>
      </w:r>
      <w:r w:rsidRPr="000565D4">
        <w:rPr>
          <w:rFonts w:ascii="Arial" w:hAnsi="Arial" w:hint="eastAsia"/>
          <w:b/>
          <w:sz w:val="24"/>
          <w:szCs w:val="24"/>
        </w:rPr>
        <w:t>Q-PIT</w:t>
      </w:r>
      <w:r w:rsidRPr="000565D4">
        <w:rPr>
          <w:rFonts w:ascii="Arial" w:hAnsi="Arial"/>
          <w:b/>
          <w:sz w:val="24"/>
          <w:szCs w:val="24"/>
        </w:rPr>
        <w:t xml:space="preserve"> Support Program for </w:t>
      </w:r>
      <w:bookmarkStart w:id="0" w:name="_GoBack"/>
      <w:bookmarkEnd w:id="0"/>
      <w:r w:rsidRPr="000565D4">
        <w:rPr>
          <w:rFonts w:ascii="Arial" w:hAnsi="Arial"/>
          <w:b/>
          <w:sz w:val="24"/>
          <w:szCs w:val="24"/>
        </w:rPr>
        <w:t>Young Researchers</w:t>
      </w:r>
      <w:r w:rsidRPr="000565D4">
        <w:rPr>
          <w:rFonts w:ascii="Arial" w:hAnsi="Arial" w:hint="eastAsia"/>
          <w:b/>
          <w:sz w:val="24"/>
          <w:szCs w:val="24"/>
        </w:rPr>
        <w:t xml:space="preserve"> </w:t>
      </w:r>
      <w:r w:rsidRPr="000565D4">
        <w:rPr>
          <w:rFonts w:ascii="Arial" w:hAnsi="Arial"/>
          <w:b/>
          <w:sz w:val="24"/>
          <w:szCs w:val="24"/>
        </w:rPr>
        <w:t>and Doctoral Students</w:t>
      </w:r>
    </w:p>
    <w:p w14:paraId="49741323" w14:textId="3038F634" w:rsidR="000626A1" w:rsidRPr="000565D4" w:rsidRDefault="000626A1" w:rsidP="000626A1">
      <w:pPr>
        <w:jc w:val="center"/>
        <w:rPr>
          <w:rFonts w:ascii="Arial" w:hAnsi="Arial" w:cs="Arial"/>
          <w:b/>
          <w:sz w:val="28"/>
          <w:szCs w:val="28"/>
        </w:rPr>
      </w:pPr>
      <w:r w:rsidRPr="000565D4">
        <w:rPr>
          <w:rFonts w:ascii="Arial" w:hAnsi="Arial"/>
          <w:b/>
          <w:sz w:val="28"/>
          <w:szCs w:val="28"/>
        </w:rPr>
        <w:t>Research Application Overview</w:t>
      </w:r>
      <w:r w:rsidR="000565D4">
        <w:rPr>
          <w:rFonts w:ascii="Arial" w:hAnsi="Arial"/>
          <w:b/>
          <w:sz w:val="28"/>
          <w:szCs w:val="28"/>
        </w:rPr>
        <w:t xml:space="preserve"> </w:t>
      </w:r>
      <w:r w:rsidR="000565D4" w:rsidRPr="000565D4">
        <w:rPr>
          <w:rFonts w:ascii="Arial" w:hAnsi="Arial" w:cs="Arial"/>
          <w:b/>
          <w:sz w:val="28"/>
          <w:szCs w:val="28"/>
        </w:rPr>
        <w:t xml:space="preserve">(Support for </w:t>
      </w:r>
      <w:r w:rsidR="00F4773B">
        <w:rPr>
          <w:rFonts w:ascii="Arial" w:hAnsi="Arial" w:cs="Arial" w:hint="eastAsia"/>
          <w:b/>
          <w:sz w:val="28"/>
          <w:szCs w:val="28"/>
        </w:rPr>
        <w:t>Doctoral Students</w:t>
      </w:r>
      <w:r w:rsidR="000565D4" w:rsidRPr="000565D4">
        <w:rPr>
          <w:rFonts w:ascii="Arial" w:hAnsi="Arial" w:cs="Arial"/>
          <w:b/>
          <w:sz w:val="28"/>
          <w:szCs w:val="28"/>
        </w:rPr>
        <w:t>)</w:t>
      </w:r>
    </w:p>
    <w:tbl>
      <w:tblPr>
        <w:tblStyle w:val="a4"/>
        <w:tblpPr w:leftFromText="142" w:rightFromText="142" w:vertAnchor="text" w:horzAnchor="margin" w:tblpY="26"/>
        <w:tblW w:w="9776" w:type="dxa"/>
        <w:tblLayout w:type="fixed"/>
        <w:tblLook w:val="04A0" w:firstRow="1" w:lastRow="0" w:firstColumn="1" w:lastColumn="0" w:noHBand="0" w:noVBand="1"/>
      </w:tblPr>
      <w:tblGrid>
        <w:gridCol w:w="1980"/>
        <w:gridCol w:w="3402"/>
        <w:gridCol w:w="1134"/>
        <w:gridCol w:w="3260"/>
      </w:tblGrid>
      <w:tr w:rsidR="00F4773B" w:rsidRPr="0013449C" w14:paraId="6C3B02FE" w14:textId="77777777" w:rsidTr="00523485">
        <w:tc>
          <w:tcPr>
            <w:tcW w:w="1980" w:type="dxa"/>
          </w:tcPr>
          <w:p w14:paraId="0E5044FE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  <w:r w:rsidRPr="00F836BC">
              <w:rPr>
                <w:rFonts w:ascii="Arial" w:eastAsiaTheme="majorEastAsia" w:hAnsi="Arial" w:cs="Arial"/>
                <w:bCs/>
                <w:sz w:val="21"/>
                <w:szCs w:val="21"/>
              </w:rPr>
              <w:t>Affiliation</w:t>
            </w:r>
          </w:p>
        </w:tc>
        <w:tc>
          <w:tcPr>
            <w:tcW w:w="3402" w:type="dxa"/>
          </w:tcPr>
          <w:p w14:paraId="387383D0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  <w:tc>
          <w:tcPr>
            <w:tcW w:w="4394" w:type="dxa"/>
            <w:gridSpan w:val="2"/>
          </w:tcPr>
          <w:p w14:paraId="5A6EEB05" w14:textId="0A2C91DB" w:rsidR="00F4773B" w:rsidRPr="005807EA" w:rsidRDefault="00F4773B" w:rsidP="00F4773B">
            <w:pPr>
              <w:jc w:val="center"/>
              <w:rPr>
                <w:rFonts w:ascii="Arial" w:eastAsia="ＭＳ 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ゴシック" w:hAnsi="Arial" w:cs="Arial"/>
                <w:sz w:val="21"/>
                <w:szCs w:val="21"/>
              </w:rPr>
              <w:t>Supervisor</w:t>
            </w:r>
          </w:p>
        </w:tc>
      </w:tr>
      <w:tr w:rsidR="00F4773B" w:rsidRPr="0013449C" w14:paraId="20FB4C9A" w14:textId="77777777" w:rsidTr="000565D4">
        <w:tc>
          <w:tcPr>
            <w:tcW w:w="1980" w:type="dxa"/>
          </w:tcPr>
          <w:p w14:paraId="7BDFD9D0" w14:textId="24BDD73E" w:rsidR="00F4773B" w:rsidRPr="00F836BC" w:rsidRDefault="00F4773B" w:rsidP="000565D4">
            <w:pPr>
              <w:rPr>
                <w:rFonts w:ascii="Arial" w:eastAsiaTheme="majorEastAsia" w:hAnsi="Arial" w:cs="Arial"/>
                <w:bCs/>
                <w:sz w:val="21"/>
                <w:szCs w:val="21"/>
              </w:rPr>
            </w:pPr>
            <w:r w:rsidRPr="00F836BC">
              <w:rPr>
                <w:rFonts w:ascii="Arial" w:eastAsiaTheme="majorEastAsia" w:hAnsi="Arial" w:cs="Arial"/>
                <w:bCs/>
                <w:sz w:val="21"/>
                <w:szCs w:val="21"/>
              </w:rPr>
              <w:t>Grade</w:t>
            </w:r>
          </w:p>
        </w:tc>
        <w:tc>
          <w:tcPr>
            <w:tcW w:w="3402" w:type="dxa"/>
          </w:tcPr>
          <w:p w14:paraId="55B40DCD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  <w:tc>
          <w:tcPr>
            <w:tcW w:w="1134" w:type="dxa"/>
          </w:tcPr>
          <w:p w14:paraId="77825A72" w14:textId="49B69656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ゴシック" w:hAnsi="Arial" w:cs="Arial"/>
                <w:sz w:val="21"/>
                <w:szCs w:val="21"/>
              </w:rPr>
              <w:t>Position</w:t>
            </w:r>
          </w:p>
        </w:tc>
        <w:tc>
          <w:tcPr>
            <w:tcW w:w="3260" w:type="dxa"/>
          </w:tcPr>
          <w:p w14:paraId="5ED4B39C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</w:tr>
      <w:tr w:rsidR="00F4773B" w:rsidRPr="0013449C" w14:paraId="1F3292DE" w14:textId="77777777" w:rsidTr="00F4773B">
        <w:tc>
          <w:tcPr>
            <w:tcW w:w="1980" w:type="dxa"/>
          </w:tcPr>
          <w:p w14:paraId="2EEEC4DC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ゴシック" w:hAnsi="Arial" w:cs="Arial"/>
                <w:sz w:val="21"/>
                <w:szCs w:val="21"/>
              </w:rPr>
              <w:t>Name</w:t>
            </w:r>
          </w:p>
        </w:tc>
        <w:tc>
          <w:tcPr>
            <w:tcW w:w="3402" w:type="dxa"/>
          </w:tcPr>
          <w:p w14:paraId="4EA822BA" w14:textId="77777777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  <w:tc>
          <w:tcPr>
            <w:tcW w:w="1134" w:type="dxa"/>
          </w:tcPr>
          <w:p w14:paraId="23490E64" w14:textId="38570EF9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ゴシック" w:hAnsi="Arial" w:cs="Arial"/>
                <w:sz w:val="21"/>
                <w:szCs w:val="21"/>
              </w:rPr>
              <w:t>Name</w:t>
            </w:r>
          </w:p>
        </w:tc>
        <w:tc>
          <w:tcPr>
            <w:tcW w:w="3260" w:type="dxa"/>
          </w:tcPr>
          <w:p w14:paraId="1902E5B2" w14:textId="5EED3F74" w:rsidR="00F4773B" w:rsidRPr="005807EA" w:rsidRDefault="00F4773B" w:rsidP="000565D4">
            <w:pPr>
              <w:rPr>
                <w:rFonts w:ascii="Arial" w:eastAsia="ＭＳ ゴシック" w:hAnsi="Arial" w:cs="Arial"/>
                <w:sz w:val="21"/>
                <w:szCs w:val="21"/>
              </w:rPr>
            </w:pPr>
          </w:p>
        </w:tc>
      </w:tr>
      <w:tr w:rsidR="000565D4" w:rsidRPr="0013449C" w14:paraId="101565F8" w14:textId="77777777" w:rsidTr="000565D4">
        <w:tc>
          <w:tcPr>
            <w:tcW w:w="1980" w:type="dxa"/>
          </w:tcPr>
          <w:p w14:paraId="723900C6" w14:textId="67257613" w:rsidR="000565D4" w:rsidRPr="005807EA" w:rsidRDefault="000565D4" w:rsidP="000565D4">
            <w:pPr>
              <w:rPr>
                <w:rFonts w:ascii="Arial" w:eastAsia="ＭＳ Ｐ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Ｐゴシック" w:hAnsi="Arial" w:cs="Arial"/>
                <w:sz w:val="21"/>
                <w:szCs w:val="21"/>
              </w:rPr>
              <w:t xml:space="preserve">Research </w:t>
            </w:r>
            <w:r w:rsidR="003675D2" w:rsidRPr="005807EA">
              <w:rPr>
                <w:rFonts w:ascii="Arial" w:eastAsia="ＭＳ Ｐゴシック" w:hAnsi="Arial" w:cs="Arial"/>
                <w:sz w:val="21"/>
                <w:szCs w:val="21"/>
              </w:rPr>
              <w:t>area</w:t>
            </w:r>
          </w:p>
        </w:tc>
        <w:tc>
          <w:tcPr>
            <w:tcW w:w="7796" w:type="dxa"/>
            <w:gridSpan w:val="3"/>
          </w:tcPr>
          <w:p w14:paraId="0FDF99A1" w14:textId="77777777" w:rsidR="000565D4" w:rsidRPr="005807EA" w:rsidRDefault="000565D4" w:rsidP="000565D4">
            <w:pPr>
              <w:rPr>
                <w:rFonts w:ascii="Arial" w:eastAsia="ＭＳ Ｐゴシック" w:hAnsi="Arial" w:cs="Arial"/>
                <w:sz w:val="21"/>
                <w:szCs w:val="21"/>
              </w:rPr>
            </w:pPr>
          </w:p>
        </w:tc>
      </w:tr>
      <w:tr w:rsidR="000565D4" w:rsidRPr="0013449C" w14:paraId="7441B850" w14:textId="77777777" w:rsidTr="000565D4">
        <w:tc>
          <w:tcPr>
            <w:tcW w:w="1980" w:type="dxa"/>
          </w:tcPr>
          <w:p w14:paraId="1FF5A294" w14:textId="77777777" w:rsidR="000565D4" w:rsidRPr="005807EA" w:rsidRDefault="000565D4" w:rsidP="000565D4">
            <w:pPr>
              <w:rPr>
                <w:rFonts w:ascii="Arial" w:eastAsia="ＭＳ Ｐゴシック" w:hAnsi="Arial" w:cs="Arial"/>
                <w:sz w:val="21"/>
                <w:szCs w:val="21"/>
              </w:rPr>
            </w:pPr>
            <w:r w:rsidRPr="005807EA">
              <w:rPr>
                <w:rFonts w:ascii="Arial" w:eastAsia="ＭＳ Ｐゴシック" w:hAnsi="Arial" w:cs="Arial"/>
                <w:bCs/>
                <w:sz w:val="21"/>
                <w:szCs w:val="21"/>
                <w:lang w:bidi="en-US"/>
              </w:rPr>
              <w:t>Title of the Research Project</w:t>
            </w:r>
          </w:p>
        </w:tc>
        <w:tc>
          <w:tcPr>
            <w:tcW w:w="7796" w:type="dxa"/>
            <w:gridSpan w:val="3"/>
          </w:tcPr>
          <w:p w14:paraId="2D6AC62F" w14:textId="77777777" w:rsidR="000565D4" w:rsidRPr="005807EA" w:rsidRDefault="000565D4" w:rsidP="000565D4">
            <w:pPr>
              <w:rPr>
                <w:rFonts w:ascii="Arial" w:eastAsia="ＭＳ Ｐゴシック" w:hAnsi="Arial" w:cs="Arial"/>
                <w:sz w:val="21"/>
                <w:szCs w:val="21"/>
              </w:rPr>
            </w:pPr>
          </w:p>
        </w:tc>
      </w:tr>
    </w:tbl>
    <w:p w14:paraId="7CF140CD" w14:textId="32F94530" w:rsidR="005C1121" w:rsidRPr="0013449C" w:rsidRDefault="00F33739">
      <w:pPr>
        <w:rPr>
          <w:rFonts w:ascii="Arial" w:hAnsi="Arial" w:cs="Arial"/>
          <w:sz w:val="21"/>
          <w:szCs w:val="21"/>
        </w:rPr>
      </w:pPr>
      <w:r w:rsidRPr="0013449C">
        <w:rPr>
          <w:rFonts w:ascii="Arial" w:hAnsi="Arial"/>
          <w:sz w:val="21"/>
          <w:szCs w:val="21"/>
        </w:rPr>
        <w:sym w:font="Wingdings" w:char="F0A1"/>
      </w:r>
      <w:r w:rsidRPr="0013449C">
        <w:rPr>
          <w:rFonts w:ascii="Arial" w:hAnsi="Arial"/>
          <w:sz w:val="21"/>
          <w:szCs w:val="21"/>
        </w:rPr>
        <w:t xml:space="preserve"> Overview</w:t>
      </w:r>
    </w:p>
    <w:p w14:paraId="3B3EC502" w14:textId="034D8320" w:rsidR="00420153" w:rsidRDefault="00420153">
      <w:pPr>
        <w:rPr>
          <w:rFonts w:ascii="Arial" w:hAnsi="Arial" w:cs="Arial"/>
        </w:rPr>
        <w:sectPr w:rsidR="00420153" w:rsidSect="00FF3B08">
          <w:head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45E787E" w14:textId="1FE00B6C" w:rsidR="00B172DB" w:rsidRPr="00747739" w:rsidRDefault="00F836BC" w:rsidP="003F4678">
      <w:pPr>
        <w:rPr>
          <w:rFonts w:ascii="Arial" w:hAnsi="Arial" w:cs="Arial"/>
          <w:i/>
          <w:color w:val="0070C0"/>
        </w:rPr>
      </w:pPr>
      <w:r w:rsidRPr="0013449C">
        <w:rPr>
          <w:rFonts w:ascii="Arial" w:eastAsia="ＭＳ Ｐゴシック" w:hAnsi="Arial" w:cs="Arial"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00A3886A" wp14:editId="497AD805">
                <wp:simplePos x="0" y="0"/>
                <wp:positionH relativeFrom="margin">
                  <wp:posOffset>-349250</wp:posOffset>
                </wp:positionH>
                <wp:positionV relativeFrom="paragraph">
                  <wp:posOffset>320040</wp:posOffset>
                </wp:positionV>
                <wp:extent cx="6791325" cy="5495925"/>
                <wp:effectExtent l="0" t="0" r="28575" b="28575"/>
                <wp:wrapNone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1325" cy="5495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0000"/>
                          </a:solidFill>
                          <a:prstDash val="sys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6931B1" w14:textId="03CD2346" w:rsidR="000565D4" w:rsidRPr="003675D2" w:rsidRDefault="00923855" w:rsidP="00102B3A">
                            <w:pPr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3675D2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(1)</w:t>
                            </w:r>
                            <w:r w:rsidR="00F836BC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0565D4"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Descriptions should be given within </w:t>
                            </w:r>
                            <w:r w:rsidR="00F4773B"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one</w:t>
                            </w:r>
                            <w:r w:rsidR="000565D4"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(</w:t>
                            </w:r>
                            <w:r w:rsidR="00F4773B"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1</w:t>
                            </w:r>
                            <w:r w:rsidR="000565D4"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) page.</w:t>
                            </w:r>
                          </w:p>
                          <w:p w14:paraId="06BDEB79" w14:textId="6FCEE2A8" w:rsidR="00C0572E" w:rsidRPr="003675D2" w:rsidRDefault="00C0572E" w:rsidP="00C0572E">
                            <w:pPr>
                              <w:ind w:leftChars="193" w:left="426" w:hanging="1"/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If there </w:t>
                            </w:r>
                            <w:r w:rsidR="00F836BC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is</w:t>
                            </w:r>
                            <w:r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F836BC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a </w:t>
                            </w:r>
                            <w:r w:rsidRPr="003675D2">
                              <w:rPr>
                                <w:rFonts w:ascii="Arial" w:eastAsia="ＭＳ Ｐ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large number of applications, the first review may be carried out using only the 'Research Application Overview' to select the proposals for the second (final) review.</w:t>
                            </w:r>
                          </w:p>
                          <w:p w14:paraId="25DC28F5" w14:textId="29C56C89" w:rsidR="006500FC" w:rsidRPr="003675D2" w:rsidRDefault="00923855" w:rsidP="006500FC">
                            <w:pPr>
                              <w:rPr>
                                <w:rFonts w:ascii="Arial" w:eastAsia="ＭＳ ゴシック" w:hAnsi="Arial" w:cs="Arial"/>
                                <w:b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>(2)</w:t>
                            </w:r>
                            <w:r w:rsidR="00F836BC">
                              <w:rPr>
                                <w:rFonts w:ascii="Arial" w:eastAsia="ＭＳ ゴシック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6500FC" w:rsidRPr="003675D2">
                              <w:rPr>
                                <w:rFonts w:ascii="Arial" w:eastAsia="ＭＳ ゴシック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For the review, describe the following aspects in plain and simple terms.</w:t>
                            </w:r>
                          </w:p>
                          <w:p w14:paraId="60ED5EB1" w14:textId="42018C2F" w:rsidR="006500FC" w:rsidRPr="003675D2" w:rsidRDefault="00E82BBC" w:rsidP="00923855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Perspective of the research proposal, originality of the idea and ripple effects</w:t>
                            </w:r>
                          </w:p>
                          <w:p w14:paraId="38901D77" w14:textId="77777777" w:rsidR="005F580E" w:rsidRPr="003675D2" w:rsidRDefault="005F580E" w:rsidP="005F580E">
                            <w:pPr>
                              <w:pStyle w:val="af1"/>
                              <w:ind w:leftChars="257" w:left="701" w:hangingChars="65" w:hanging="136"/>
                              <w:jc w:val="both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roposal highly innovative and original, based on flexible ideas, methods, etc.?</w:t>
                            </w:r>
                          </w:p>
                          <w:p w14:paraId="0BC71FF2" w14:textId="77777777" w:rsidR="005F580E" w:rsidRPr="003675D2" w:rsidRDefault="005F580E" w:rsidP="005F580E">
                            <w:pPr>
                              <w:pStyle w:val="af1"/>
                              <w:ind w:leftChars="257" w:left="701" w:hangingChars="65" w:hanging="136"/>
                              <w:jc w:val="both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roject expected to make a broader contribution to society, including scientific, technological, industrial, and cultural impact?</w:t>
                            </w:r>
                          </w:p>
                          <w:p w14:paraId="1036191D" w14:textId="77777777" w:rsidR="00E82BBC" w:rsidRPr="00F836BC" w:rsidRDefault="00E82BBC" w:rsidP="00E82BBC">
                            <w:pPr>
                              <w:pStyle w:val="af1"/>
                              <w:ind w:left="420"/>
                              <w:jc w:val="both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5C519EEA" w14:textId="77777777" w:rsidR="005F580E" w:rsidRPr="003675D2" w:rsidRDefault="005F580E" w:rsidP="005F580E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Academic background and relevance of the research proposal</w:t>
                            </w:r>
                          </w:p>
                          <w:p w14:paraId="05569F2C" w14:textId="77777777" w:rsidR="005F580E" w:rsidRPr="003675D2" w:rsidRDefault="005F580E" w:rsidP="005F580E">
                            <w:pPr>
                              <w:pStyle w:val="af1"/>
                              <w:ind w:leftChars="258" w:left="702" w:hangingChars="64" w:hanging="134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- Is the academic significance of the background to the research proposal described in a clear way to be understood by reviewers from other fields? </w:t>
                            </w:r>
                          </w:p>
                          <w:p w14:paraId="324F19AD" w14:textId="67250A69" w:rsidR="006500FC" w:rsidRPr="003675D2" w:rsidRDefault="005F580E" w:rsidP="005F580E">
                            <w:pPr>
                              <w:pStyle w:val="af1"/>
                              <w:ind w:leftChars="258" w:left="702" w:hangingChars="64" w:hanging="134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roject relevant to energy?</w:t>
                            </w:r>
                          </w:p>
                          <w:p w14:paraId="6DB125C1" w14:textId="77777777" w:rsidR="005F580E" w:rsidRDefault="005F580E" w:rsidP="005F580E">
                            <w:pPr>
                              <w:pStyle w:val="af1"/>
                              <w:ind w:left="42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940195F" w14:textId="77777777" w:rsidR="005F580E" w:rsidRPr="003675D2" w:rsidRDefault="005F580E" w:rsidP="005F580E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hanging="136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Relevance of the research project and research plan </w:t>
                            </w:r>
                          </w:p>
                          <w:p w14:paraId="2AB4E69C" w14:textId="77777777" w:rsidR="005F580E" w:rsidRPr="003675D2" w:rsidRDefault="005F580E" w:rsidP="005F580E">
                            <w:pPr>
                              <w:pStyle w:val="af1"/>
                              <w:ind w:left="420" w:firstLine="147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Are the research plan and method feasible and appropriate?</w:t>
                            </w:r>
                          </w:p>
                          <w:p w14:paraId="49BCA807" w14:textId="336B3C23" w:rsidR="006500FC" w:rsidRPr="003675D2" w:rsidRDefault="005F580E" w:rsidP="005F580E">
                            <w:pPr>
                              <w:pStyle w:val="af1"/>
                              <w:ind w:left="420" w:firstLine="147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research plan well-developed to achieve the research objectives?</w:t>
                            </w:r>
                          </w:p>
                          <w:p w14:paraId="33EEE142" w14:textId="77777777" w:rsidR="005F580E" w:rsidRPr="003675D2" w:rsidRDefault="005F580E" w:rsidP="005F580E">
                            <w:pPr>
                              <w:pStyle w:val="af1"/>
                              <w:ind w:left="420" w:firstLine="147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6586F6C6" w14:textId="0AA64042" w:rsidR="006500FC" w:rsidRPr="003675D2" w:rsidRDefault="005F580E" w:rsidP="00F244AC">
                            <w:pPr>
                              <w:pStyle w:val="af1"/>
                              <w:numPr>
                                <w:ilvl w:val="0"/>
                                <w:numId w:val="20"/>
                              </w:numPr>
                              <w:ind w:left="284" w:firstLine="0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Clarity of the research project</w:t>
                            </w:r>
                          </w:p>
                          <w:p w14:paraId="24BEB001" w14:textId="77777777" w:rsidR="005F580E" w:rsidRPr="003675D2" w:rsidRDefault="005F580E" w:rsidP="005F580E">
                            <w:pPr>
                              <w:pStyle w:val="af1"/>
                              <w:ind w:leftChars="258" w:left="702" w:hangingChars="64" w:hanging="134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Are the research project and its specific research plans clearly described and easy to understand by the reviewers outside of the applicant’s area of expertise?</w:t>
                            </w:r>
                          </w:p>
                          <w:p w14:paraId="2EB06593" w14:textId="4272CF75" w:rsidR="006500FC" w:rsidRPr="003675D2" w:rsidRDefault="005F580E" w:rsidP="005F580E">
                            <w:pPr>
                              <w:pStyle w:val="af1"/>
                              <w:ind w:leftChars="258" w:left="702" w:hangingChars="64" w:hanging="134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- Is the description of the research project organized well enough to be read by reviewers, using simple expressions in the whole, effectively uses figures, new lines, and blank space?</w:t>
                            </w:r>
                          </w:p>
                          <w:p w14:paraId="334576B6" w14:textId="7E971088" w:rsidR="00923855" w:rsidRPr="003675D2" w:rsidRDefault="00923855" w:rsidP="00CD6CAC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br/>
                            </w:r>
                            <w:r w:rsidRPr="003675D2">
                              <w:rPr>
                                <w:rFonts w:ascii="Arial" w:eastAsia="ＭＳ Ｐゴシック" w:hAnsi="Arial" w:cs="Arial"/>
                                <w:sz w:val="21"/>
                                <w:szCs w:val="21"/>
                              </w:rPr>
                              <w:t>(3)</w:t>
                            </w:r>
                            <w:r w:rsidRPr="003675D2">
                              <w:rPr>
                                <w:rFonts w:ascii="Arial" w:eastAsia="ＭＳ 明朝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3675D2">
                              <w:rPr>
                                <w:rFonts w:ascii="Arial" w:eastAsia="ＭＳ Ｐゴシック" w:hAnsi="Arial" w:cs="Arial"/>
                                <w:bCs/>
                                <w:sz w:val="21"/>
                                <w:szCs w:val="21"/>
                                <w:lang w:bidi="en-US"/>
                              </w:rPr>
                              <w:t>Use at least 10.5 point font size and add lines where necessary.</w:t>
                            </w:r>
                          </w:p>
                          <w:p w14:paraId="0109518D" w14:textId="77777777" w:rsidR="00923855" w:rsidRPr="003675D2" w:rsidRDefault="00923855" w:rsidP="00CD6CAC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</w:p>
                          <w:p w14:paraId="21155B05" w14:textId="569F2B1A" w:rsidR="00102B3A" w:rsidRPr="003675D2" w:rsidRDefault="00102B3A" w:rsidP="00CD6CAC">
                            <w:pPr>
                              <w:ind w:firstLineChars="100" w:firstLine="211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3675D2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t>* Please delete this text box when submitting the documen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A3886A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margin-left:-27.5pt;margin-top:25.2pt;width:534.75pt;height:432.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" strokecolor="red" strokeweight="1.5pt">
                <v:stroke dashstyle="3 1"/>
                <v:textbox>
                  <w:txbxContent>
                    <w:p w14:paraId="746931B1" w14:textId="03CD2346" w:rsidR="000565D4" w:rsidRPr="003675D2" w:rsidRDefault="00923855" w:rsidP="00102B3A">
                      <w:pPr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</w:pPr>
                      <w:r w:rsidRPr="003675D2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>(1)</w:t>
                      </w:r>
                      <w:r w:rsidR="00F836BC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 xml:space="preserve"> </w:t>
                      </w:r>
                      <w:r w:rsidR="000565D4"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Descriptions should be given within </w:t>
                      </w:r>
                      <w:r w:rsidR="00F4773B"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one</w:t>
                      </w:r>
                      <w:r w:rsidR="000565D4"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 (</w:t>
                      </w:r>
                      <w:r w:rsidR="00F4773B"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1</w:t>
                      </w:r>
                      <w:r w:rsidR="000565D4"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) page.</w:t>
                      </w:r>
                    </w:p>
                    <w:p w14:paraId="06BDEB79" w14:textId="6FCEE2A8" w:rsidR="00C0572E" w:rsidRPr="003675D2" w:rsidRDefault="00C0572E" w:rsidP="00C0572E">
                      <w:pPr>
                        <w:ind w:leftChars="193" w:left="426" w:hanging="1"/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</w:pPr>
                      <w:r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If there </w:t>
                      </w:r>
                      <w:r w:rsidR="00F836BC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is</w:t>
                      </w:r>
                      <w:r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r w:rsidR="00F836BC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a </w:t>
                      </w:r>
                      <w:r w:rsidRPr="003675D2">
                        <w:rPr>
                          <w:rFonts w:ascii="Arial" w:eastAsia="ＭＳ Ｐ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large number of applications, the first review may be carried out using only the 'Research Application Overview' to select the proposals for the second (final) review.</w:t>
                      </w:r>
                    </w:p>
                    <w:p w14:paraId="25DC28F5" w14:textId="29C56C89" w:rsidR="006500FC" w:rsidRPr="003675D2" w:rsidRDefault="00923855" w:rsidP="006500FC">
                      <w:pPr>
                        <w:rPr>
                          <w:rFonts w:ascii="Arial" w:eastAsia="ＭＳ ゴシック" w:hAnsi="Arial" w:cs="Arial"/>
                          <w:b/>
                          <w:color w:val="000000" w:themeColor="text1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>(2)</w:t>
                      </w:r>
                      <w:r w:rsidR="00F836BC">
                        <w:rPr>
                          <w:rFonts w:ascii="Arial" w:eastAsia="ＭＳ ゴシック" w:hAnsi="Arial" w:cs="Arial"/>
                          <w:color w:val="000000" w:themeColor="text1"/>
                          <w:sz w:val="21"/>
                          <w:szCs w:val="21"/>
                        </w:rPr>
                        <w:t xml:space="preserve"> </w:t>
                      </w:r>
                      <w:r w:rsidR="006500FC" w:rsidRPr="003675D2">
                        <w:rPr>
                          <w:rFonts w:ascii="Arial" w:eastAsia="ＭＳ ゴシック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>For the review, describe the following aspects in plain and simple terms.</w:t>
                      </w:r>
                    </w:p>
                    <w:p w14:paraId="60ED5EB1" w14:textId="42018C2F" w:rsidR="006500FC" w:rsidRPr="003675D2" w:rsidRDefault="00E82BBC" w:rsidP="00923855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Perspective of the research proposal, originality of the idea and ripple effects</w:t>
                      </w:r>
                    </w:p>
                    <w:p w14:paraId="38901D77" w14:textId="77777777" w:rsidR="005F580E" w:rsidRPr="003675D2" w:rsidRDefault="005F580E" w:rsidP="005F580E">
                      <w:pPr>
                        <w:pStyle w:val="af1"/>
                        <w:ind w:leftChars="257" w:left="701" w:hangingChars="65" w:hanging="136"/>
                        <w:jc w:val="both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roposal highly innovative and original, based on flexible ideas, methods, etc.?</w:t>
                      </w:r>
                    </w:p>
                    <w:p w14:paraId="0BC71FF2" w14:textId="77777777" w:rsidR="005F580E" w:rsidRPr="003675D2" w:rsidRDefault="005F580E" w:rsidP="005F580E">
                      <w:pPr>
                        <w:pStyle w:val="af1"/>
                        <w:ind w:leftChars="257" w:left="701" w:hangingChars="65" w:hanging="136"/>
                        <w:jc w:val="both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roject expected to make a broader contribution to society, including scientific, technological, industrial, and cultural impact?</w:t>
                      </w:r>
                    </w:p>
                    <w:p w14:paraId="1036191D" w14:textId="77777777" w:rsidR="00E82BBC" w:rsidRPr="00F836BC" w:rsidRDefault="00E82BBC" w:rsidP="00E82BBC">
                      <w:pPr>
                        <w:pStyle w:val="af1"/>
                        <w:ind w:left="420"/>
                        <w:jc w:val="both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5C519EEA" w14:textId="77777777" w:rsidR="005F580E" w:rsidRPr="003675D2" w:rsidRDefault="005F580E" w:rsidP="005F580E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Academic background and relevance of the research proposal</w:t>
                      </w:r>
                    </w:p>
                    <w:p w14:paraId="05569F2C" w14:textId="77777777" w:rsidR="005F580E" w:rsidRPr="003675D2" w:rsidRDefault="005F580E" w:rsidP="005F580E">
                      <w:pPr>
                        <w:pStyle w:val="af1"/>
                        <w:ind w:leftChars="258" w:left="702" w:hangingChars="64" w:hanging="134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- Is the academic significance of the background to the research proposal described in a clear way to be understood by reviewers from other fields? </w:t>
                      </w:r>
                    </w:p>
                    <w:p w14:paraId="324F19AD" w14:textId="67250A69" w:rsidR="006500FC" w:rsidRPr="003675D2" w:rsidRDefault="005F580E" w:rsidP="005F580E">
                      <w:pPr>
                        <w:pStyle w:val="af1"/>
                        <w:ind w:leftChars="258" w:left="702" w:hangingChars="64" w:hanging="134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roject relevant to energy?</w:t>
                      </w:r>
                    </w:p>
                    <w:p w14:paraId="6DB125C1" w14:textId="77777777" w:rsidR="005F580E" w:rsidRDefault="005F580E" w:rsidP="005F580E">
                      <w:pPr>
                        <w:pStyle w:val="af1"/>
                        <w:ind w:left="420"/>
                        <w:rPr>
                          <w:rFonts w:ascii="Arial" w:hAnsi="Arial" w:cs="Arial"/>
                        </w:rPr>
                      </w:pPr>
                    </w:p>
                    <w:p w14:paraId="6940195F" w14:textId="77777777" w:rsidR="005F580E" w:rsidRPr="003675D2" w:rsidRDefault="005F580E" w:rsidP="005F580E">
                      <w:pPr>
                        <w:pStyle w:val="af1"/>
                        <w:numPr>
                          <w:ilvl w:val="0"/>
                          <w:numId w:val="20"/>
                        </w:numPr>
                        <w:ind w:hanging="136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Relevance of the research project and research plan </w:t>
                      </w:r>
                    </w:p>
                    <w:p w14:paraId="2AB4E69C" w14:textId="77777777" w:rsidR="005F580E" w:rsidRPr="003675D2" w:rsidRDefault="005F580E" w:rsidP="005F580E">
                      <w:pPr>
                        <w:pStyle w:val="af1"/>
                        <w:ind w:left="420" w:firstLine="147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Are the research plan and method feasible and appropriate?</w:t>
                      </w:r>
                    </w:p>
                    <w:p w14:paraId="49BCA807" w14:textId="336B3C23" w:rsidR="006500FC" w:rsidRPr="003675D2" w:rsidRDefault="005F580E" w:rsidP="005F580E">
                      <w:pPr>
                        <w:pStyle w:val="af1"/>
                        <w:ind w:left="420" w:firstLine="147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research plan well-developed to achieve the research objectives?</w:t>
                      </w:r>
                    </w:p>
                    <w:p w14:paraId="33EEE142" w14:textId="77777777" w:rsidR="005F580E" w:rsidRPr="003675D2" w:rsidRDefault="005F580E" w:rsidP="005F580E">
                      <w:pPr>
                        <w:pStyle w:val="af1"/>
                        <w:ind w:left="420" w:firstLine="147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6586F6C6" w14:textId="0AA64042" w:rsidR="006500FC" w:rsidRPr="003675D2" w:rsidRDefault="005F580E" w:rsidP="00F244AC">
                      <w:pPr>
                        <w:pStyle w:val="af1"/>
                        <w:numPr>
                          <w:ilvl w:val="0"/>
                          <w:numId w:val="20"/>
                        </w:numPr>
                        <w:ind w:left="284" w:firstLine="0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Clarity of the research project</w:t>
                      </w:r>
                    </w:p>
                    <w:p w14:paraId="24BEB001" w14:textId="77777777" w:rsidR="005F580E" w:rsidRPr="003675D2" w:rsidRDefault="005F580E" w:rsidP="005F580E">
                      <w:pPr>
                        <w:pStyle w:val="af1"/>
                        <w:ind w:leftChars="258" w:left="702" w:hangingChars="64" w:hanging="134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Are the research project and its specific research plans clearly described and easy to understand by the reviewers outside of the applicant’s area of expertise?</w:t>
                      </w:r>
                    </w:p>
                    <w:p w14:paraId="2EB06593" w14:textId="4272CF75" w:rsidR="006500FC" w:rsidRPr="003675D2" w:rsidRDefault="005F580E" w:rsidP="005F580E">
                      <w:pPr>
                        <w:pStyle w:val="af1"/>
                        <w:ind w:leftChars="258" w:left="702" w:hangingChars="64" w:hanging="134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hAnsi="Arial" w:cs="Arial"/>
                          <w:sz w:val="21"/>
                          <w:szCs w:val="21"/>
                        </w:rPr>
                        <w:t>- Is the description of the research project organized well enough to be read by reviewers, using simple expressions in the whole, effectively uses figures, new lines, and blank space?</w:t>
                      </w:r>
                    </w:p>
                    <w:p w14:paraId="334576B6" w14:textId="7E971088" w:rsidR="00923855" w:rsidRPr="003675D2" w:rsidRDefault="00923855" w:rsidP="00CD6CAC">
                      <w:pPr>
                        <w:ind w:firstLineChars="100" w:firstLine="211"/>
                        <w:rPr>
                          <w:rFonts w:ascii="Arial" w:eastAsia="ＭＳ Ｐゴシック" w:hAnsi="Arial" w:cs="Arial"/>
                          <w:color w:val="FF0000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  <w:br/>
                      </w:r>
                      <w:r w:rsidRPr="003675D2">
                        <w:rPr>
                          <w:rFonts w:ascii="Arial" w:eastAsia="ＭＳ Ｐゴシック" w:hAnsi="Arial" w:cs="Arial"/>
                          <w:sz w:val="21"/>
                          <w:szCs w:val="21"/>
                        </w:rPr>
                        <w:t>(3)</w:t>
                      </w:r>
                      <w:r w:rsidRPr="003675D2">
                        <w:rPr>
                          <w:rFonts w:ascii="Arial" w:eastAsia="ＭＳ 明朝" w:hAnsi="Arial" w:cs="Arial"/>
                          <w:bCs/>
                          <w:color w:val="000000" w:themeColor="text1"/>
                          <w:sz w:val="21"/>
                          <w:szCs w:val="21"/>
                          <w:lang w:bidi="en-US"/>
                        </w:rPr>
                        <w:t xml:space="preserve"> </w:t>
                      </w:r>
                      <w:r w:rsidRPr="003675D2">
                        <w:rPr>
                          <w:rFonts w:ascii="Arial" w:eastAsia="ＭＳ Ｐゴシック" w:hAnsi="Arial" w:cs="Arial"/>
                          <w:bCs/>
                          <w:sz w:val="21"/>
                          <w:szCs w:val="21"/>
                          <w:lang w:bidi="en-US"/>
                        </w:rPr>
                        <w:t>Use at least 10.5 point font size and add lines where necessary.</w:t>
                      </w:r>
                    </w:p>
                    <w:p w14:paraId="0109518D" w14:textId="77777777" w:rsidR="00923855" w:rsidRPr="003675D2" w:rsidRDefault="00923855" w:rsidP="00CD6CAC">
                      <w:pPr>
                        <w:ind w:firstLineChars="100" w:firstLine="211"/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</w:pPr>
                    </w:p>
                    <w:p w14:paraId="21155B05" w14:textId="569F2B1A" w:rsidR="00102B3A" w:rsidRPr="003675D2" w:rsidRDefault="00102B3A" w:rsidP="00CD6CAC">
                      <w:pPr>
                        <w:ind w:firstLineChars="100" w:firstLine="211"/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</w:pPr>
                      <w:r w:rsidRPr="003675D2">
                        <w:rPr>
                          <w:rFonts w:ascii="Arial" w:eastAsia="ＭＳ Ｐゴシック" w:hAnsi="Arial" w:cs="Arial"/>
                          <w:b/>
                          <w:color w:val="FF0000"/>
                          <w:sz w:val="21"/>
                          <w:szCs w:val="21"/>
                        </w:rPr>
                        <w:t>* Please delete this text box when submitting the documen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B172DB" w:rsidRPr="00747739" w:rsidSect="00FF3B08">
      <w:head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3CDB29" w14:textId="77777777" w:rsidR="00F94D57" w:rsidRDefault="00F94D57" w:rsidP="00FA1F0E">
      <w:pPr>
        <w:spacing w:after="0" w:line="240" w:lineRule="auto"/>
      </w:pPr>
      <w:r>
        <w:separator/>
      </w:r>
    </w:p>
  </w:endnote>
  <w:endnote w:type="continuationSeparator" w:id="0">
    <w:p w14:paraId="2B11A1C3" w14:textId="77777777" w:rsidR="00F94D57" w:rsidRDefault="00F94D57" w:rsidP="00FA1F0E">
      <w:pPr>
        <w:spacing w:after="0" w:line="240" w:lineRule="auto"/>
      </w:pPr>
      <w:r>
        <w:continuationSeparator/>
      </w:r>
    </w:p>
  </w:endnote>
  <w:endnote w:type="continuationNotice" w:id="1">
    <w:p w14:paraId="28380145" w14:textId="77777777" w:rsidR="00F94D57" w:rsidRDefault="00F94D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7A0530" w14:textId="77777777" w:rsidR="00F94D57" w:rsidRDefault="00F94D57" w:rsidP="00FA1F0E">
      <w:pPr>
        <w:spacing w:after="0" w:line="240" w:lineRule="auto"/>
      </w:pPr>
      <w:r>
        <w:separator/>
      </w:r>
    </w:p>
  </w:footnote>
  <w:footnote w:type="continuationSeparator" w:id="0">
    <w:p w14:paraId="6ADC88D6" w14:textId="77777777" w:rsidR="00F94D57" w:rsidRDefault="00F94D57" w:rsidP="00FA1F0E">
      <w:pPr>
        <w:spacing w:after="0" w:line="240" w:lineRule="auto"/>
      </w:pPr>
      <w:r>
        <w:continuationSeparator/>
      </w:r>
    </w:p>
  </w:footnote>
  <w:footnote w:type="continuationNotice" w:id="1">
    <w:p w14:paraId="558C0560" w14:textId="77777777" w:rsidR="00F94D57" w:rsidRDefault="00F94D5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EF28E3" w14:textId="60CAC2C0" w:rsidR="00FF3B08" w:rsidRPr="00FF3B08" w:rsidRDefault="00FF3B08">
    <w:pPr>
      <w:pStyle w:val="ad"/>
      <w:rPr>
        <w:rFonts w:ascii="Arial" w:hAnsi="Arial" w:cs="Arial"/>
        <w:color w:val="000000" w:themeColor="text1"/>
        <w:sz w:val="21"/>
        <w:szCs w:val="21"/>
      </w:rPr>
    </w:pPr>
    <w:r>
      <w:ptab w:relativeTo="margin" w:alignment="center" w:leader="none"/>
    </w:r>
    <w:r>
      <w:ptab w:relativeTo="margin" w:alignment="right" w:leader="none"/>
    </w:r>
    <w:r w:rsidR="009E1F55">
      <w:t>(</w:t>
    </w:r>
    <w:r w:rsidR="00270143">
      <w:rPr>
        <w:rFonts w:ascii="Arial" w:hAnsi="Arial"/>
        <w:color w:val="000000" w:themeColor="text1"/>
        <w:sz w:val="21"/>
        <w:szCs w:val="21"/>
      </w:rPr>
      <w:t>FORM</w:t>
    </w:r>
    <w:r>
      <w:rPr>
        <w:rFonts w:ascii="Arial" w:hAnsi="Arial"/>
        <w:color w:val="000000" w:themeColor="text1"/>
        <w:sz w:val="21"/>
        <w:szCs w:val="21"/>
      </w:rPr>
      <w:t xml:space="preserve"> </w:t>
    </w:r>
    <w:r w:rsidR="0013449C">
      <w:rPr>
        <w:rFonts w:ascii="Arial" w:hAnsi="Arial" w:hint="eastAsia"/>
        <w:color w:val="000000" w:themeColor="text1"/>
        <w:sz w:val="21"/>
        <w:szCs w:val="21"/>
      </w:rPr>
      <w:t>4</w:t>
    </w:r>
    <w:r w:rsidR="009E1F55">
      <w:rPr>
        <w:rFonts w:ascii="Arial" w:hAnsi="Arial"/>
        <w:color w:val="000000" w:themeColor="text1"/>
        <w:sz w:val="21"/>
        <w:szCs w:val="21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A2FCFA" w14:textId="24115009" w:rsidR="000626A1" w:rsidRPr="00FF3B08" w:rsidRDefault="000626A1">
    <w:pPr>
      <w:pStyle w:val="ad"/>
      <w:rPr>
        <w:rFonts w:ascii="Arial" w:hAnsi="Arial" w:cs="Arial"/>
        <w:color w:val="000000" w:themeColor="text1"/>
        <w:sz w:val="21"/>
        <w:szCs w:val="21"/>
      </w:rPr>
    </w:pPr>
    <w:r>
      <w:t>FOREST (202</w:t>
    </w:r>
    <w:r w:rsidR="00866941">
      <w:t>2</w:t>
    </w:r>
    <w:r>
      <w:t>)</w:t>
    </w:r>
    <w:r>
      <w:ptab w:relativeTo="margin" w:alignment="center" w:leader="none"/>
    </w:r>
    <w:r>
      <w:ptab w:relativeTo="margin" w:alignment="right" w:leader="none"/>
    </w:r>
    <w:r>
      <w:rPr>
        <w:rFonts w:ascii="Arial" w:hAnsi="Arial"/>
        <w:color w:val="000000" w:themeColor="text1"/>
        <w:sz w:val="21"/>
        <w:szCs w:val="21"/>
      </w:rPr>
      <w:t xml:space="preserve"> Form 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64F25"/>
    <w:multiLevelType w:val="hybridMultilevel"/>
    <w:tmpl w:val="3B5480BE"/>
    <w:lvl w:ilvl="0" w:tplc="98D842CE">
      <w:numFmt w:val="bullet"/>
      <w:lvlText w:val="・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654D22"/>
    <w:multiLevelType w:val="hybridMultilevel"/>
    <w:tmpl w:val="8F32EB5C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D2276F7"/>
    <w:multiLevelType w:val="hybridMultilevel"/>
    <w:tmpl w:val="49849B4E"/>
    <w:lvl w:ilvl="0" w:tplc="8FD217C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D1BCA"/>
    <w:multiLevelType w:val="hybridMultilevel"/>
    <w:tmpl w:val="ADCE4F8C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A642D8F"/>
    <w:multiLevelType w:val="hybridMultilevel"/>
    <w:tmpl w:val="26B8E19E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5030BA3"/>
    <w:multiLevelType w:val="hybridMultilevel"/>
    <w:tmpl w:val="FCF6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E3B87"/>
    <w:multiLevelType w:val="hybridMultilevel"/>
    <w:tmpl w:val="DE367F14"/>
    <w:lvl w:ilvl="0" w:tplc="3C642B46">
      <w:numFmt w:val="bullet"/>
      <w:lvlText w:val="・"/>
      <w:lvlJc w:val="left"/>
      <w:pPr>
        <w:ind w:left="704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7" w15:restartNumberingAfterBreak="0">
    <w:nsid w:val="2FA1647A"/>
    <w:multiLevelType w:val="hybridMultilevel"/>
    <w:tmpl w:val="31864AC4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23F6678"/>
    <w:multiLevelType w:val="hybridMultilevel"/>
    <w:tmpl w:val="AF283620"/>
    <w:lvl w:ilvl="0" w:tplc="46521E8E">
      <w:numFmt w:val="bullet"/>
      <w:lvlText w:val="・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3D11FD6"/>
    <w:multiLevelType w:val="hybridMultilevel"/>
    <w:tmpl w:val="431876EE"/>
    <w:lvl w:ilvl="0" w:tplc="5532E2B8">
      <w:start w:val="20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5401F90"/>
    <w:multiLevelType w:val="hybridMultilevel"/>
    <w:tmpl w:val="1D301B22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55561586">
      <w:numFmt w:val="bullet"/>
      <w:lvlText w:val="※"/>
      <w:lvlJc w:val="left"/>
      <w:pPr>
        <w:ind w:left="780" w:hanging="360"/>
      </w:pPr>
      <w:rPr>
        <w:rFonts w:ascii="游明朝" w:eastAsia="游明朝" w:hAnsi="游明朝" w:cstheme="minorBidi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4397444"/>
    <w:multiLevelType w:val="hybridMultilevel"/>
    <w:tmpl w:val="B63232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7D57ABC"/>
    <w:multiLevelType w:val="hybridMultilevel"/>
    <w:tmpl w:val="90766AFA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826303C"/>
    <w:multiLevelType w:val="hybridMultilevel"/>
    <w:tmpl w:val="473E9C70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F89017C"/>
    <w:multiLevelType w:val="hybridMultilevel"/>
    <w:tmpl w:val="6812E6B8"/>
    <w:lvl w:ilvl="0" w:tplc="7D0E0BD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BF0B30"/>
    <w:multiLevelType w:val="hybridMultilevel"/>
    <w:tmpl w:val="49F80D74"/>
    <w:lvl w:ilvl="0" w:tplc="04090001">
      <w:start w:val="1"/>
      <w:numFmt w:val="bullet"/>
      <w:lvlText w:val=""/>
      <w:lvlJc w:val="left"/>
      <w:pPr>
        <w:ind w:left="4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40" w:hanging="420"/>
      </w:pPr>
      <w:rPr>
        <w:rFonts w:ascii="Wingdings" w:hAnsi="Wingdings" w:hint="default"/>
      </w:rPr>
    </w:lvl>
  </w:abstractNum>
  <w:abstractNum w:abstractNumId="16" w15:restartNumberingAfterBreak="0">
    <w:nsid w:val="555A1475"/>
    <w:multiLevelType w:val="hybridMultilevel"/>
    <w:tmpl w:val="1CF8D9FA"/>
    <w:lvl w:ilvl="0" w:tplc="B76062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AD4CC1"/>
    <w:multiLevelType w:val="hybridMultilevel"/>
    <w:tmpl w:val="2AD0D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966AE2"/>
    <w:multiLevelType w:val="hybridMultilevel"/>
    <w:tmpl w:val="70480DAA"/>
    <w:lvl w:ilvl="0" w:tplc="3C642B46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FEA7804"/>
    <w:multiLevelType w:val="hybridMultilevel"/>
    <w:tmpl w:val="23A0F2CA"/>
    <w:lvl w:ilvl="0" w:tplc="903265F6">
      <w:start w:val="20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4"/>
  </w:num>
  <w:num w:numId="2">
    <w:abstractNumId w:val="17"/>
  </w:num>
  <w:num w:numId="3">
    <w:abstractNumId w:val="16"/>
  </w:num>
  <w:num w:numId="4">
    <w:abstractNumId w:val="5"/>
  </w:num>
  <w:num w:numId="5">
    <w:abstractNumId w:val="2"/>
  </w:num>
  <w:num w:numId="6">
    <w:abstractNumId w:val="4"/>
  </w:num>
  <w:num w:numId="7">
    <w:abstractNumId w:val="3"/>
  </w:num>
  <w:num w:numId="8">
    <w:abstractNumId w:val="8"/>
  </w:num>
  <w:num w:numId="9">
    <w:abstractNumId w:val="6"/>
  </w:num>
  <w:num w:numId="10">
    <w:abstractNumId w:val="0"/>
  </w:num>
  <w:num w:numId="11">
    <w:abstractNumId w:val="1"/>
  </w:num>
  <w:num w:numId="12">
    <w:abstractNumId w:val="7"/>
  </w:num>
  <w:num w:numId="13">
    <w:abstractNumId w:val="12"/>
  </w:num>
  <w:num w:numId="14">
    <w:abstractNumId w:val="13"/>
  </w:num>
  <w:num w:numId="15">
    <w:abstractNumId w:val="10"/>
  </w:num>
  <w:num w:numId="16">
    <w:abstractNumId w:val="18"/>
  </w:num>
  <w:num w:numId="17">
    <w:abstractNumId w:val="19"/>
  </w:num>
  <w:num w:numId="18">
    <w:abstractNumId w:val="9"/>
  </w:num>
  <w:num w:numId="19">
    <w:abstractNumId w:val="15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tTAwMzAwMQdiQyUdpeDU4uLM/DyQAsNaAC5DNoMsAAAA"/>
  </w:docVars>
  <w:rsids>
    <w:rsidRoot w:val="00F37FD6"/>
    <w:rsid w:val="000053E9"/>
    <w:rsid w:val="0000791F"/>
    <w:rsid w:val="000129E7"/>
    <w:rsid w:val="0003563C"/>
    <w:rsid w:val="00040013"/>
    <w:rsid w:val="00040E3A"/>
    <w:rsid w:val="00055415"/>
    <w:rsid w:val="000565D4"/>
    <w:rsid w:val="000626A1"/>
    <w:rsid w:val="00075D6A"/>
    <w:rsid w:val="00075E3A"/>
    <w:rsid w:val="00082297"/>
    <w:rsid w:val="000834D7"/>
    <w:rsid w:val="00084C98"/>
    <w:rsid w:val="00085B45"/>
    <w:rsid w:val="00097161"/>
    <w:rsid w:val="000D413C"/>
    <w:rsid w:val="000F2D00"/>
    <w:rsid w:val="000F6F79"/>
    <w:rsid w:val="00102B3A"/>
    <w:rsid w:val="00103726"/>
    <w:rsid w:val="001201F7"/>
    <w:rsid w:val="00133A10"/>
    <w:rsid w:val="0013449C"/>
    <w:rsid w:val="00135D77"/>
    <w:rsid w:val="00136C6D"/>
    <w:rsid w:val="00142DED"/>
    <w:rsid w:val="00146B76"/>
    <w:rsid w:val="00155CF2"/>
    <w:rsid w:val="001722C3"/>
    <w:rsid w:val="001736D7"/>
    <w:rsid w:val="001953F4"/>
    <w:rsid w:val="001A08E3"/>
    <w:rsid w:val="001A4413"/>
    <w:rsid w:val="001A73AB"/>
    <w:rsid w:val="001B4967"/>
    <w:rsid w:val="001D52C8"/>
    <w:rsid w:val="001E2945"/>
    <w:rsid w:val="001E311E"/>
    <w:rsid w:val="001E599B"/>
    <w:rsid w:val="00203317"/>
    <w:rsid w:val="00222D71"/>
    <w:rsid w:val="00230551"/>
    <w:rsid w:val="0023552F"/>
    <w:rsid w:val="0026795B"/>
    <w:rsid w:val="00267FCF"/>
    <w:rsid w:val="00270143"/>
    <w:rsid w:val="00290BCD"/>
    <w:rsid w:val="002A62B5"/>
    <w:rsid w:val="002B6818"/>
    <w:rsid w:val="002C30AC"/>
    <w:rsid w:val="002F2D7D"/>
    <w:rsid w:val="002F5089"/>
    <w:rsid w:val="002F6834"/>
    <w:rsid w:val="00310E44"/>
    <w:rsid w:val="00311AB5"/>
    <w:rsid w:val="0031656E"/>
    <w:rsid w:val="00323A19"/>
    <w:rsid w:val="003456BE"/>
    <w:rsid w:val="003569C7"/>
    <w:rsid w:val="003675D2"/>
    <w:rsid w:val="00372AA9"/>
    <w:rsid w:val="00396F51"/>
    <w:rsid w:val="003B34D7"/>
    <w:rsid w:val="003C2F80"/>
    <w:rsid w:val="003C714E"/>
    <w:rsid w:val="003E2CC0"/>
    <w:rsid w:val="003F4678"/>
    <w:rsid w:val="00401327"/>
    <w:rsid w:val="00401C66"/>
    <w:rsid w:val="00407C0B"/>
    <w:rsid w:val="00411A6F"/>
    <w:rsid w:val="00420153"/>
    <w:rsid w:val="00423533"/>
    <w:rsid w:val="004258D5"/>
    <w:rsid w:val="00426323"/>
    <w:rsid w:val="00427FBA"/>
    <w:rsid w:val="004463B3"/>
    <w:rsid w:val="00454B9E"/>
    <w:rsid w:val="004609D4"/>
    <w:rsid w:val="004677CE"/>
    <w:rsid w:val="00490214"/>
    <w:rsid w:val="00494ABA"/>
    <w:rsid w:val="004A3CB6"/>
    <w:rsid w:val="004B3296"/>
    <w:rsid w:val="004B78DA"/>
    <w:rsid w:val="004D61F4"/>
    <w:rsid w:val="00507031"/>
    <w:rsid w:val="005423DE"/>
    <w:rsid w:val="00553C68"/>
    <w:rsid w:val="005627E2"/>
    <w:rsid w:val="00574D1C"/>
    <w:rsid w:val="005807EA"/>
    <w:rsid w:val="00584A81"/>
    <w:rsid w:val="005871A4"/>
    <w:rsid w:val="00591B5C"/>
    <w:rsid w:val="005A4481"/>
    <w:rsid w:val="005C1121"/>
    <w:rsid w:val="005C6531"/>
    <w:rsid w:val="005F580E"/>
    <w:rsid w:val="00601784"/>
    <w:rsid w:val="00623367"/>
    <w:rsid w:val="0063189F"/>
    <w:rsid w:val="006462F6"/>
    <w:rsid w:val="006500FC"/>
    <w:rsid w:val="0065463A"/>
    <w:rsid w:val="006B121A"/>
    <w:rsid w:val="006B2BFD"/>
    <w:rsid w:val="006B7749"/>
    <w:rsid w:val="006E570F"/>
    <w:rsid w:val="006F5931"/>
    <w:rsid w:val="00700A7C"/>
    <w:rsid w:val="007027E1"/>
    <w:rsid w:val="0070639D"/>
    <w:rsid w:val="0071439A"/>
    <w:rsid w:val="00716457"/>
    <w:rsid w:val="00725096"/>
    <w:rsid w:val="00737637"/>
    <w:rsid w:val="00747739"/>
    <w:rsid w:val="00751776"/>
    <w:rsid w:val="00766E7B"/>
    <w:rsid w:val="00770C72"/>
    <w:rsid w:val="00782EDF"/>
    <w:rsid w:val="0078384C"/>
    <w:rsid w:val="007909E1"/>
    <w:rsid w:val="007A0EFC"/>
    <w:rsid w:val="007A6563"/>
    <w:rsid w:val="007A6E30"/>
    <w:rsid w:val="007C1D41"/>
    <w:rsid w:val="007C37BF"/>
    <w:rsid w:val="007F60DC"/>
    <w:rsid w:val="007F6491"/>
    <w:rsid w:val="00811231"/>
    <w:rsid w:val="00840CEC"/>
    <w:rsid w:val="00841CD3"/>
    <w:rsid w:val="00866941"/>
    <w:rsid w:val="008701A7"/>
    <w:rsid w:val="008861F2"/>
    <w:rsid w:val="008B7A26"/>
    <w:rsid w:val="008C3C6E"/>
    <w:rsid w:val="008D200F"/>
    <w:rsid w:val="008D4C9F"/>
    <w:rsid w:val="008E6FC5"/>
    <w:rsid w:val="0090245D"/>
    <w:rsid w:val="00902E6D"/>
    <w:rsid w:val="0090540F"/>
    <w:rsid w:val="009200FC"/>
    <w:rsid w:val="0092041A"/>
    <w:rsid w:val="00923855"/>
    <w:rsid w:val="00926BF1"/>
    <w:rsid w:val="0093564D"/>
    <w:rsid w:val="0094192C"/>
    <w:rsid w:val="00945C86"/>
    <w:rsid w:val="009579E3"/>
    <w:rsid w:val="009621B7"/>
    <w:rsid w:val="009677E0"/>
    <w:rsid w:val="00971C1F"/>
    <w:rsid w:val="009864E8"/>
    <w:rsid w:val="009D2E5C"/>
    <w:rsid w:val="009E1F55"/>
    <w:rsid w:val="009E4759"/>
    <w:rsid w:val="009E551F"/>
    <w:rsid w:val="00A019A3"/>
    <w:rsid w:val="00A06DFB"/>
    <w:rsid w:val="00A1275B"/>
    <w:rsid w:val="00A14E41"/>
    <w:rsid w:val="00A24A32"/>
    <w:rsid w:val="00A3244C"/>
    <w:rsid w:val="00A32EB6"/>
    <w:rsid w:val="00A369DB"/>
    <w:rsid w:val="00A41306"/>
    <w:rsid w:val="00A44C48"/>
    <w:rsid w:val="00A5369E"/>
    <w:rsid w:val="00A63062"/>
    <w:rsid w:val="00A644AC"/>
    <w:rsid w:val="00AA3826"/>
    <w:rsid w:val="00AB1F7E"/>
    <w:rsid w:val="00AF24AC"/>
    <w:rsid w:val="00AF744B"/>
    <w:rsid w:val="00B172DB"/>
    <w:rsid w:val="00B2492D"/>
    <w:rsid w:val="00B26964"/>
    <w:rsid w:val="00B476D1"/>
    <w:rsid w:val="00BA45C7"/>
    <w:rsid w:val="00C01857"/>
    <w:rsid w:val="00C0572E"/>
    <w:rsid w:val="00C23EC4"/>
    <w:rsid w:val="00C27649"/>
    <w:rsid w:val="00C438A5"/>
    <w:rsid w:val="00C4404E"/>
    <w:rsid w:val="00C45A44"/>
    <w:rsid w:val="00C71B2C"/>
    <w:rsid w:val="00C72F90"/>
    <w:rsid w:val="00C87AED"/>
    <w:rsid w:val="00C92CC0"/>
    <w:rsid w:val="00C95C78"/>
    <w:rsid w:val="00CA0924"/>
    <w:rsid w:val="00CA2339"/>
    <w:rsid w:val="00CC7B01"/>
    <w:rsid w:val="00CD2CAC"/>
    <w:rsid w:val="00CD4E99"/>
    <w:rsid w:val="00CD6CAC"/>
    <w:rsid w:val="00D242AB"/>
    <w:rsid w:val="00D2599A"/>
    <w:rsid w:val="00D561C6"/>
    <w:rsid w:val="00D64719"/>
    <w:rsid w:val="00DA207A"/>
    <w:rsid w:val="00DA3808"/>
    <w:rsid w:val="00DD5301"/>
    <w:rsid w:val="00DD7E58"/>
    <w:rsid w:val="00E14411"/>
    <w:rsid w:val="00E16EF5"/>
    <w:rsid w:val="00E17BD6"/>
    <w:rsid w:val="00E21560"/>
    <w:rsid w:val="00E223A5"/>
    <w:rsid w:val="00E24F43"/>
    <w:rsid w:val="00E26174"/>
    <w:rsid w:val="00E41BC0"/>
    <w:rsid w:val="00E60A2D"/>
    <w:rsid w:val="00E6213C"/>
    <w:rsid w:val="00E67A9E"/>
    <w:rsid w:val="00E81D99"/>
    <w:rsid w:val="00E82BBC"/>
    <w:rsid w:val="00E83BA9"/>
    <w:rsid w:val="00E90CD4"/>
    <w:rsid w:val="00EB0C55"/>
    <w:rsid w:val="00EB1B7F"/>
    <w:rsid w:val="00EB6E70"/>
    <w:rsid w:val="00EE0026"/>
    <w:rsid w:val="00EE2695"/>
    <w:rsid w:val="00F0515E"/>
    <w:rsid w:val="00F2020C"/>
    <w:rsid w:val="00F244AC"/>
    <w:rsid w:val="00F27FCD"/>
    <w:rsid w:val="00F31F90"/>
    <w:rsid w:val="00F33739"/>
    <w:rsid w:val="00F37FD6"/>
    <w:rsid w:val="00F4773B"/>
    <w:rsid w:val="00F74B45"/>
    <w:rsid w:val="00F836BC"/>
    <w:rsid w:val="00F94D57"/>
    <w:rsid w:val="00F9535F"/>
    <w:rsid w:val="00F975D1"/>
    <w:rsid w:val="00FA1F0E"/>
    <w:rsid w:val="00FC5954"/>
    <w:rsid w:val="00FF3B08"/>
    <w:rsid w:val="00FF5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2C0AC5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72F90"/>
    <w:pPr>
      <w:ind w:left="720"/>
      <w:contextualSpacing/>
    </w:pPr>
  </w:style>
  <w:style w:type="table" w:styleId="a4">
    <w:name w:val="Table Grid"/>
    <w:basedOn w:val="a1"/>
    <w:uiPriority w:val="39"/>
    <w:rsid w:val="001A08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6E570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6E570F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3456BE"/>
    <w:rPr>
      <w:sz w:val="18"/>
      <w:szCs w:val="18"/>
    </w:rPr>
  </w:style>
  <w:style w:type="paragraph" w:styleId="a8">
    <w:name w:val="annotation text"/>
    <w:basedOn w:val="a"/>
    <w:link w:val="a9"/>
    <w:uiPriority w:val="99"/>
    <w:unhideWhenUsed/>
    <w:rsid w:val="003456BE"/>
  </w:style>
  <w:style w:type="character" w:customStyle="1" w:styleId="a9">
    <w:name w:val="コメント文字列 (文字)"/>
    <w:basedOn w:val="a0"/>
    <w:link w:val="a8"/>
    <w:uiPriority w:val="99"/>
    <w:rsid w:val="003456BE"/>
  </w:style>
  <w:style w:type="paragraph" w:styleId="aa">
    <w:name w:val="annotation subject"/>
    <w:basedOn w:val="a8"/>
    <w:next w:val="a8"/>
    <w:link w:val="ab"/>
    <w:uiPriority w:val="99"/>
    <w:semiHidden/>
    <w:unhideWhenUsed/>
    <w:rsid w:val="003456BE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3456BE"/>
    <w:rPr>
      <w:b/>
      <w:bCs/>
    </w:rPr>
  </w:style>
  <w:style w:type="paragraph" w:styleId="ac">
    <w:name w:val="Revision"/>
    <w:hidden/>
    <w:uiPriority w:val="99"/>
    <w:semiHidden/>
    <w:rsid w:val="003456BE"/>
    <w:pPr>
      <w:spacing w:after="0" w:line="240" w:lineRule="auto"/>
    </w:pPr>
  </w:style>
  <w:style w:type="paragraph" w:styleId="ad">
    <w:name w:val="header"/>
    <w:basedOn w:val="a"/>
    <w:link w:val="ae"/>
    <w:uiPriority w:val="99"/>
    <w:unhideWhenUsed/>
    <w:rsid w:val="00FA1F0E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FA1F0E"/>
  </w:style>
  <w:style w:type="paragraph" w:styleId="af">
    <w:name w:val="footer"/>
    <w:basedOn w:val="a"/>
    <w:link w:val="af0"/>
    <w:uiPriority w:val="99"/>
    <w:unhideWhenUsed/>
    <w:rsid w:val="00FA1F0E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FA1F0E"/>
  </w:style>
  <w:style w:type="paragraph" w:styleId="af1">
    <w:name w:val="No Spacing"/>
    <w:uiPriority w:val="1"/>
    <w:qFormat/>
    <w:rsid w:val="006500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3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DCA29C-BB91-402F-B406-55AEC7804F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6-28T05:01:00Z</dcterms:created>
  <dcterms:modified xsi:type="dcterms:W3CDTF">2022-06-28T05:01:00Z</dcterms:modified>
</cp:coreProperties>
</file>